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w:t>
      </w:r>
      <w:r>
        <w:t xml:space="preserve"> </w:t>
      </w:r>
      <w:r>
        <w:t xml:space="preserve">ASR</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2</w:t>
      </w:r>
      <w:r>
        <w:t xml:space="preserve"> </w:t>
      </w:r>
      <w:r>
        <w:t xml:space="preserve">พฤศจิกายน</w:t>
      </w:r>
      <w:r>
        <w:t xml:space="preserve"> </w:t>
      </w:r>
      <w:r>
        <w:t xml:space="preserve">2567</w:t>
      </w:r>
      <w:r>
        <w:t xml:space="preserve"> </w:t>
      </w:r>
      <w:r>
        <w:t xml:space="preserve">รอบที่</w:t>
      </w:r>
      <w:r>
        <w:t xml:space="preserve"> </w:t>
      </w:r>
      <w:r>
        <w:t xml:space="preserve">2</w:t>
      </w:r>
    </w:p>
    <w:p>
      <w:pPr>
        <w:pStyle w:val="Date"/>
      </w:pPr>
      <w:r>
        <w:t xml:space="preserve">วันศุกร์ที่</w:t>
      </w:r>
      <w:r>
        <w:t xml:space="preserve"> </w:t>
      </w:r>
      <w:r>
        <w:t xml:space="preserve">22</w:t>
      </w:r>
      <w:r>
        <w:t xml:space="preserve"> </w:t>
      </w:r>
      <w:r>
        <w:t xml:space="preserve">พฤษจิกายน</w:t>
      </w:r>
      <w:r>
        <w:t xml:space="preserve"> </w:t>
      </w:r>
      <w:r>
        <w:t xml:space="preserve">2567</w:t>
      </w:r>
      <w:r>
        <w:t xml:space="preserve"> </w:t>
      </w:r>
      <w:r>
        <w:t xml:space="preserve">เวลา</w:t>
      </w:r>
      <w:r>
        <w:t xml:space="preserve"> </w:t>
      </w:r>
      <w:r>
        <w:t xml:space="preserve">11.3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 ครับพบกับ รายการห้อง ข่าวรัฐสภา แชนแนลภาคเช้าครับ ประชุมติดตาม อยู่กับคุณณัฏฐพัชร ภัทรพลจุติการพาณิชย์ วัฒนาพลายแก้ว อาจารย์ล่ามภาษา มือประจำรายการ ของเราอาจารย์คม กฤษณะ ดูข่าวต่าง ประเทศอีกสัก ครู่นึง พบกับคุณกิตติ เสรีประยูรนะครับ เรา พบกันอังคาร ที่ 20  สิงหาคม พุทธศักราช 2560 วัน นี้มีการประชุม วุฒิสภา นะผู้ชมฮะเข้าเร็วนิดนึง นะคะ 8:45 น โดยประมาณ นะครับเดี๋ยวเรา อยู่กับผู้ชม ประมาณครึ่งชั่วโมงนิดๆ ข่าว สารของเรานี่ก็บอก ว่าครบถ้วนมาก ๆเลยนะกูโทรมาไม่ว่าจะ รับ รัฐสภาเองนะฮะรวมถึง ที่ประชุมวุฒิสภา เมื่อวานนี้ มีอะไรเกิด ขึ้นบ้างแต่เรามาติด ตามกันครับ ส่วน ประเด็นที่ เกี่ยวข้องกับ การบ้านการเมือง ครับตอนนี้หลายๆคน ก็สอบถามเกี่ยว กับเรื่องของ จะเป็น จะเป็นอย่างไร มี กระแส ข่าวจากพรรค การเมืองต่างๆ มากมายเลยทีเดียว ดาย พรรคเพื่อไทยเขาบอกว่าเดี๋ยว คุยกันเมื่อวานนี้ ของคุณแพทองธาร ชินวัตรได้ครับ ก็ไปเรียนมิตรมวลชนก็ไปตามเหมือนกันครับ ว่าหลัง จากที่ไปการป ลอมพรบของเพื่อไทยจะเป็นอย่างไร   พรรคร่วมรัฐบาล สวัสดีค่ะ มีใคร ปรับเข้าปรับออกตา มกับเราและเนื้อหาข่าวต่าง ต่อไปนี้ ต่อไปได้หา แต่เมื่อมีนายกรัฐมนตรีคนที่ 31 แล้วตลาดหุ้นเมื่อวานนี้ ตัว ไปก็ โดดขึ้นมา นะประมาณ +  20.30 8.5 ก็ถือว่า เป็นข่าวดี เศรษฐกิจ และการน้ำมันก็เหมือน สด รายการ พัฒนากลับก็เป็น ข่าวดีเล็กๆแล้วกัน จะไปกับพี่น้องประชาชนเดือนสิงหาคมนี้ ว่ากัน ว่าน้ำมันปรับ ตัวลงเนี่ย 3-4 เกาะ  เป็น กำลังใจ ให้กับพี่น้อง ประชาชนโดย เฉพาะการใช้ชีวิต   เงิน ในกระเป๋าของ ท่านอ่ะ ก็ บริหารจัด ไอ้ ให้มีประสิทธิภาพ ด้วยนะครับที่ห้องข่าว รัฐสภาจะได้เมื่อเช้า เรา ไปเริ่มกัน ที่ภารกิจของ ว่าที่ผู้นำ ฝ่ายค้านใน สภาผู้แทนราษฎร ออก ออกรายการมองรัฐสภา ได้มีการพูดคุยกับคุณสมานงามโขนงแน่นอนครับ ในส่วนของ ว่าที่ผู้นำ ฝ่ายค้าน ในสภาผู้แทน ราษฎรมีการพูดถึง เรื่องของการแก้ไขรัฐธรรมนูญ   นอก จากนี้ได้มี การพูดถึงเรื่อง ของการแก้ ไขรัฐธรรมนูญ ที่เกี่ยว ข้องกับวาง องค์กรอิสระของศาลรัฐธรรมนูญ การ แก้ไขให้ เป็นไปตามหลักสากลด้วยนะครับ หน้าจอ กูเห็นอยู่ ในขณะนี้นะ คุณ ณัฐพงษ์เรืองปัญญาวุฒิสสบัญชีรายชื่อ ในฐานะหัวหน้าพรรคประชาชนได้ ให้สัมภาษณ์ผ่านรายการมองรัฐสภา เกี่ยว กับบทบาทผู้ นำฝ่ายค้านคนใหม่ รูปเข็มทิศทาง การขับเคลื่อน การทำงานของ ภาคประชาชน บอก ว่าช่วงเวลา ที่ผ่านมา ถือเป็น ช่วงรอยต่อ   อุบัติเหตุ ทางการเมือง ที่ทำให้ ซักตำแหน่ง ของผู้นำ ฝ่ายค้านใน สภาผู้แทนราษฎร และตำแหน่ง นายกรัฐมนตรีต้องพ้นสภาพไป จาก คำตัดสิน ของศาลรัฐธรรมนูญ ไม่เป็นผล ให้อำนาจ สองฝั่ง ทั้งฝ่ายค้าน และฝ่ายบริหารยัง ไม่สามารถทำงานได้ เต็มที่ด้วยนะคะ   หลังจาก ได้มีการพูด ถึงตรวจหลัก ที่สำคัญ บอกว่าจะ ทำอย่างไรให้ การเมือง ไทยมีเสถียรภาพ ในการ ปรับตำแหน่ง เรื่อง ของศาลรัฐธรรมนูญ รวมถึงองค์กร อิสระให้มีความเหมาะสมด้วย แล้ว เมื่อใดที่รัฐบาล ได้คณะรัฐมนตรี ใหม่จะมี การแถลงนโยบายต่อรัฐสภา ก็ จะเห็นบทบาท การทำหน้าที่ ของฝ่ายค้าน อย่างเต็ม ที่อย่างแน่ นอนด้วย นอกจากนี้นะครับนโยบายต่างๆ ที่ทาง ฝ่ายค้านไม่ เห็นด้วยและ รัฐ มนตรีคนใดมี คุณสมบัติที่ ไม่เหมาะสม ก็จะมี การอภิปราย อย่างเข้มข้นต่อ ไปเช่นกัน ทักมานะ ครับสสณัฐพงษ์เรืองปัญญาวุฒิยังระบุว่า ก่อน จะถึงการเลือกตั้ง ใหญ่ในปี  2570   ในส่วน ของพรรคประชาชน จะให้ ความสำคัญกับการเลือก ตั้งท้องถิ่นก่อนเวทีแรกที่จะ ส่งผู้สมัครลงแข่งใน นามของภาคประชาชนนั้นก็คือ นายก องค์การบริหารส่วน จังหวัดหรือว่าอบจ ของจังหวัดราชบุรี จะมีการเลือกตั้ง อีกไม่กี่วันดีนะ นั่นก็คือ 1  กันยายน นี้แหละครับ ล้มกับยำปลาหัวใจ สำคัญหลักสำคัญ ของการเลือกตั้งท้องถิ่น   นั่นก็คือ การ รณรงค์อย่างเข้ม แข็งให้ประชา ชนกลับ ไปใช้สิทธิ์เลือก ตั้งที่บ้านของตนเอง เนื่องจาก ว่าสถิติ ที่ผ่านมาพบว่า พี่ออกไปใช้สิทธิ์เลือก ตั้งท้องถิ่นมี จำนวนน้อยนะครับ   จึง ต้องแสดงการ พูดถึงการส่ง เสริมการมี ส่วนร่วมของ กระบวนการประชาธิปไตย ว่าจะ ทำอย่างไร ไอ้กันมึง ท้องถิ่นนั้น เข้มแข็ง ให้ประชาชน ได้ ตัวแทนมา ทำหน้าที่ได้ อย่างจริงจังต่อไปนะฮะ   พัดมาได้มีการ พูดถึงอุปสรรค ต่างๆหลัง จากนี้ของ พรรคประชาชนที่ ยังมีคดีที่ทาง ปปช รอ ไต่สวนศ. 44 คน ของอดีตพรรคก้าวไกล ผิดจริยธรรม ในการ ไปลงชื่อ แก้ไขมาตรา  112  ว่าจะเป็นข้อ กังวลของ พรรคหรือไม่   สสณัฐพงษ์ เรืองปัญญาวุฒิ ระบุแบบนี้ค่ะ   ป ปชตรวจสอบเป็น รายบุคคลและ มีความเชื่อ ว่าปปช จะ ไม่ชี้มูลครบทั้งหมดด้วย ก็จะ มากจะน้อย แค่ไหนยังประเมินไม่ได้เนื่องจาก ว่ากระบวนการ ต่างๆการไต่สวน ยังไม่เห็นว่า ปปช มีหลักฐานอะไร ในมือที่เข้า ข้อหาต่างๆ 5 องค์ประกอบ   ตามคำวินิจฉัย ของศาลรัฐธรรมนูญ นั่นก็คือนอกจากการ เข้าชื่อเสนอกฎหมาย ในการ แก้ไขมาตรา  112 แล้ว   ต่างๆ ที่บอกว่า ไปชุมนุมประท้วง หรือไม่มีการ ขึ้นเวทีปราศรัย มีการประกันตัว รัตติกาล ไปแปะสติ๊กเกอร์ หรือเปล่าส่วนตัว ขณะนี้แค่ เงื่อนไขเรื่อง ต่างๆเหล่านี้ การ เข้าชื่อเสนอ กฎหมายมาตรา  112 เนี่ยฮะ ยอม รับว่าเรื่องนี้ถือว่า เป็นปัจจัย ภายนอก ไม่สามารถ ควบคุมได้   แต่ว่า การทำหน้าที่ หลังจากนี้ ไปต้องทำอย่าง รอบคอบรัด กุมและเตรียม ความพร้อมให้มาก ต่อไปด้วย   พัดมาสอน ณัฐพงษ์ยัง ได้กล่าวถึงการ แก้ไขรัฐธรรมนูญ ถือว่าเป็น เรื่องใหญ่นะครับ   เป็น เรื่องที่เป็นโจทย์หลักที่ทุกพรรคการเมือง เห็นตรงกัน มีการ ผลักดันให้ เกิดการแก้ไข ในช่วงเวลา 2 ปี กว่าที่เหลือจากนี้ ของสภาชุดนี้   ไม่ ว่าจะเป็นการ แก้ไขรัฐธรรมนูญทั้งฉบับ   รูป ถึงอะไรมาตรา หรือว่าการแก้ไข พระราชบัญญัติ ประกอบรัฐธรรมนูญ ว่าด้วยพรรคการเมือง ให้ พูดถึงโทษ ของการยุบพรรค เป็น หรือก็ หรือกรณีขอ งจริยธรรมของนักการ เมืองที่อยู่ในพรบประกอบเหมือนกัน ขอ งป.ป.ช   บอกว่า สิ่งต่างๆเหล่า นี้ยังต้อง หาข้อสรุปร่วมกัน ในการแก้ไข ให้ได้ต่อไป   ปิดท้าย นโยบายการแก้ไข มาตรา  112  ยังจะคง เดินหน้าต่อไปหรือไม่ สสณัฐพงษ์เรืองปัญญาวุฒิระบุว่า   จะต้อง มีการพูด คุยกันใน เรื่องของราย ละเอียดอีกครั้ง หนึ่งเนื่องจากตอน นี้หลักการก็ชัด เจนนะครับ คน ยอมรับร่วม กันว่ามีกฎ ก็มีปัญหา แต่จะ แก้อย่างไร ให้มีความถูกต้อง และเป็นไปได้ สอดคล้อง กับคำวินิจฉัย ของศาลรัฐธรรมนูญ รวมไปถึงไม่ให้เกิดความขัดแย้ง ในสังคม ไทยต่อเนื่องต่อไป ด้วยเช่นกันครับ ไป ดูอีกเรื่อง นึงให้ผู้ชมฮะตำแหน่งที่ยัง ว่างอยู่ใน สภา ตอนนี้ก็คือ เรื่องของรองประธาน สภาผู้แทนราษฎรคนที่ 1 ก็ คือก่อนหน้านี้ ก็ คือปดิพัทธ์สันติภาดา ใช่ป่ะถูกตัดสิทธิ์ ไปเกี่ยวกับเรื่อง ของกรรม เรื่อง เรื่องนี้ ไ*****กูจบมะ ก็มีเสียง ออกมาจากสนามของ คุณชูศักดิ์ ศิรินิลนะครับ รองหัวหน้า พรรคเพื่อไทยนะครับ ก็ยอมรับ นะครับ ว่าการเลือกตำแหน่ง รองประธาน สภาผู้แทนราษฎรคนที่ 1 รอไป พร้อมๆกับ การตั้งคณะรัฐ มนตรีชุดใหม่นะ ถึงแม้ว่ามันจะเป็น รายการฝ่ายนิติ บัญญัติกับฝ่ายบริหาร มันเชื่อม โยงกับพรรคการเมือง เหมือนกันนั่นเองนะครับ รุ่นนี้เอง ครับมีการเปิด เผยกับทางของ คุณชูศักดิ์ศิรินิล ครับรองหัวหน้า พรรคเพื่อไทยกล่าว การแต่งตั้ง รองประธาน สภาผู้แทนราษฎร คนที่ 1 นะครับ ว่า สุดท้ายก็ต้อง ยอมรับว่าขณะนี้ มี สถานการณ์ ที่เกี่ยวข้องกับ คณะรัฐ มนตรีชุดใหม่ นะว่าตำแหน่ง เป็น เป็นของ ฝ่ายนิติบัญญัติแต่ท้ายที่สุด ต้อง คิดถึงภาพ รวม พรรคการเมืองที่ มีสัดส่วน แล้วก็โควต้า จากนัก การเมืองดัง นั้น 2 เรื่อง ป้า ป้าย ทำป้ายให้จบกระบวน การเดียวกันนั่นเองนะครับโดยจะมีการสลับเก้าอี้ประธาน สภา ผู้แทนราษฎร หรือไม่นั้นนะครับ   บอก ว่าก็ยังไม่ ทราบนะครับ เพราะว่ามีคณะ ทำงานไปคิด ว่า 1 โควต้า คณะรัฐมนตรี จะเป็นอย่าง ไรรวมถึงตำแหน่ง ทั้งหลายใน ฝ่ายนิติบัญญัติ ซึ่งตามหลัก การหากจะเลือก 2 รอบ ควร ทำไปพร้อม กันเลยทีเดียว นะฮะแม้ว่า การจัดตั้ง คณะรัฐมนตรี อาจใช้เวลานาน แต่ก็ทำ ไปพร้อมๆกัน ก็ไม่เป็นไร วุฒิศักดิ์ วุฒิศักดิ์ยังบอกว่า มีการพูดถึงกรณี มา มีมติเสนอ ชื่อคุณภราดรปริศนานันทกุล เป็นรองประธานสภาผู้แทนราษฎรคนที่ 1 ก็เป็นเรื่อง ที่รับทราบกัน แล้วนะครับ ว่าพรรคภูมิใจไทยก็ พรรคร่วมรัฐบาลหน่อยครับ บ่ต้อง เอามาพิจารณาจัดทำไป พร้อมกันเช่นเดียวกัน นั่นเองอีกเรื่องนึงนะฮะ มีการ พูดถึงเกี่ยว กับเรื่องของ กรณีคุณทักษิณชินวัตร   ตั้งชื่อ ขาวเข้ารับ พระบรม ราชโองการ แต่งตั้งนายก รัฐมนตรีคน ที่ 31 โดย มีการอ้างอิง การโพสต์ข้อ ความผ่าน Facebook ของ ศาสตราจารย์ ธงทอง จันทรสุข อดีตที่ปรึกษา ของคุณเศรษฐา ทวีสินอดีต นายกรัฐมนตรี ที่ระบุว่าขณะนี้ พ้นโทษแล้ว สามารถใส่ได้ ไม่ ผิดกฎหมายอะไร นั่นเองนะเจ้าคะแล้วก็เป็น การเปิดเผยล่าสุด ของอาจารย์ชูศักดิ์ ศิรินิลถือว่าเป็น กลับแล้ว และทุก ครั้งในการมีการฟ้องพรบ หรือปรับครม. เพื่อการศึกษาค้นคว้า เดี๋ยว ดูว่าครั้งนี้เนี่ยอาจารย์ชูศักดิ์จะ มีตำแหน่งไหมโดยเฉพาะในส่วนของรัฐมนตรีประจำสำนักนายก ก็ บอกว่าไม่เชื่อใจ กูสักด้วยเช่นกัน หลายคนจับตามอง ตอนนี้นะ คะผู้ชม ออกมาเป็น ออกมาเป็นอย่าง ไรจะมีรัฐมนตรีท่านเก่าอยู่ กี่ตำแหน่งจะมีใครหลุดออกไปบ้าง ตอนนี้ ต้องรอตรวจสอบเพราะว่า คณะรัฐมนตรีชุดนี้ เขาบอก ว่าต้องตรวจสอบ ประวัติอย่างเข้มข้น เลยทีเดียว แน่นอนแล้ว ก็ไม่ต้องพูด ถึงเรื่องของการ ตรวจสอบก็ต้องมาที่ ฝ่ายค้าน ที่ทำ งานในสภา วะกันอย่างเข้ม ข้นนะคะโดยเฉพาะชื่อนี้ นางสาว ศิริกัญญาตันสกุล ของพรรค ประชาชนด้วยนะครับ บอก ว่าให้กำลัง ใจไปยังในส่วนของ นายกรัฐมนตรี คนที่ 31 นางสาว แพทองธารชินวัตร   ล่าสุด ได้มีการติดตาเหมือน กันกับจากการให้สัมภาษณ์ การแสดงความ รู้สึกต่างๆ หลังจากที่รับ กล้าม เกล้าโปรดกระหม่อมเป็นนายกปีไหน ก็ ให้กำลังใจ ไปในส่วน ของคุณแพรทองธารชินวัตร   อยาก จะให้มาตอบกระทู้ ถามในสภาด้วย มีการแถลงนโยบาย ไปแล้วนะ ทั้งหมดทั้งมวล เป็น การตรวจสอบ ของพรรคร่วม ฝ่ายค้าน   การ เปิดเผยล่าสุด ของนางสาวศิริกัญญาตันสกุล สสบัญชีรายชื่อ ได้ กล่าวถึง การจัดทำนโยบาย ของทางรัฐบาล นางสาวแพทองธารชินวัตร   นาย กรัฐมนตรี บอก ว่าไปค้านรอการแถลง นโยบายเพื่อจะนำ นโยบายดัง กล่าวมาศึกษา ต่อไปนะครับ ถือว่า เป็นครั้งที่ สองของรัฐบาล ชุดนี้ที่ จะมีการแถลง นโยบายและจะ มีการติดตาม ต่างๆ ต่างๆตามที่ได้มีการหาเสียงไว้ พร้อม ทั้งมีการ ตรวจการบ้าน 1 ปี ของรัฐบาลที่ผ่านมา เสนอทาง ออกเพื่อให้ เกิดการดำเนิน การที่เหมาะ สมกับสถานการณ์ในปัจจุบัน   นโยบาย ที่ได้มีการหาเสียงไว้ อย่างดิจิทัลคอนเทนต์ มี กระแสข่าวว่า จะมีการเปลี่ยนแปลงไป ซึ่งอาจมีการเปลี่ยนแปลง อาจจะเกิด การเงิน ระบบดิจิตอล เป็นเงินสดนะครับ เพื่อความสะดวก และความละเอียดรอบ คอบมากยิ่งขึ้นและ ให้เป็นไปตาม กฎหมายวินัย การเงินการคลังต่อไป รูปแบบจะเป็น อย่างไรต้องรอ การแถลงนโยบาย ถ้าเปลี่ยนเป็นเงิน สดจริงเนี่ยฮะ ก็ อาจจะทำให้ ตรงกับความ ต้องการกับพฤติกรรม ของผู้ใช้และ ประชาชน ทำ ให้รถเก๋งวิพากษ์ วิจารณ์ต่างๆเสีย งบ่นจาก ประชาชนลงไป ได้มากเลยทีเดียว   แต่ก็ต้องรอ ดูเรื่องของ เงินที่มา ตรงๆว่า   ก็สามารถแจก ได้เท่าไหร่ รหัส ต้องจ่ายเป็นเงินสดจริงๆ   เกี่ยวพัน กับหลายเรื่อง ที่ทางรัฐบาล เองยังไม่ได้ แสดงความชัดเจน   แล้ว จะเข้าใจได้ว่า จาก ตอนนี้ยัง ไม่มีครม ยัง ไม่มีการแถลง นโยบายยังไม่ได้ เข้าสู่การ ต้องรอให้ ต้องลองให้โอกาส และเวลาที่เหมาะสมกับทางรัฐบาล ได้ เตรียมตัวต่อไป นะครับ   วัดนางสาว ศิริกัญญาตันสกุล ได้กล่าวเพิ่มเติม   ร้าน เปลี่ยนโฉม หน้ารัฐบาล ครั้งนี้ไม่ได้ ส่งผลต่อการ ทำงานของฝ่าย ค้านแต่อย่างใด   จะมีการ ตรวจสอบอย่างเข้มข้นเหมือนเดิม รหัสอภิปราย ไม่ไว้วางใจ ยอม รับว่านาย กมนตรีนั้น เพิ่งมาใหม่ๆ สดๆร้อนๆ เลยทีเดียวยัง จะไม่มีเรื่อง ใดอธิบาย การ อภิปรายไม่ไว้วางใจได้ ตัว ของกทม นี่แหละครับ   อยู่ ในรัฐบาลชุดที่ ผ่านมายัง คงสามารถ อภิปรายได้อย่างเต็มที่   ก็ เราเก็บรวบรวมข้อมูลต่างๆ ก็จะ ยื่นอภิปราย ไม่ไว้วางใจต่อไป ก็ เป็นไปตามมา ตรา 151 ส่วนกระแสข่าว ที่ว่าพรรคประชา ธิปัตย์ในตอนนี้เป็น พรรคร่วมฝ่ายค้าน จะ ดำเนินการ อย่างไรในการ เข้าร่วมรัฐบาล นางสาว ศิริกัญญาตันสกุล กล่าวว่า อ่านไม่เป็น แบบนั้นก็ได้นะ ยัง คาดหวัง ว่าพรรคร่วม ฝ่ายค้านยังคงเหนียวแน่น รหัส จะเกิดอะไร ขึ้นต้องดูทิศทาง ไปข้างหน้ากันต่อไป เห็นว่าจะ ขาด 1 ครับแต่ก็ ยังคงเหลือพรรคการเมืองอื่นๆ ความ มั่นใจของ ฝ่ายค้าน ยัง สามารถทำงาน ได้อย่างเข้มแข็ง ไม่ว่าจะมี พรรคการเมือง ฝ่ายค้านพรรคการเมืองก็ตาม   มา ได้มีการ พูดถึงการเปลี่ยน ในส่วนของนายกรัฐมนตรี จะ ทำให้รัฐมน ตรีว่าการกระทรวงการคลัง เปลี่ยน โฉมหน้าไปด้วยหรือไม่   ร้าน กระแสข่าว ที่ว่าคุณ จุลพันธ์อมรวิวัฒน์ รัฐมนตรี ช่วยว่าการกระทรวงการคลัง จะไป นั่งเป็นรัฐมนตรี ว่าการเองนั้น   นางสาว ศิริกันยา กล่าวว่า คงจะมี การปรับเปลี่ยนรัฐมนตรีตามนโยบาย ที่ทางรัฐบาล จะต้องดำเนินการ แล้วมีความเหมาะสม กับพนักงาน มากยิ่งขึ้น ขึ้น อยู่กับนโยบาย ต่างๆที่จะ มีการแถลงต่อรัฐสภา ในส่วนของ กระทรวงการคลัง นั้นเป็น หลักในการขับ เคลื่อนนโยบายมา ตรการต่างๆหรือไม่ หรือ จะใช้รัฐมนตรี กระทรวงอื่น ในการขับเคลื่อนแทน ปิดท้ายนางสาว ศิริกันยายอม รับว่าการ เปลี่ยนตัวบุคคล อาจจะ ส่งผลต่อการ ดำเนินการโครงการ  Digital wallet ให้หน่อยครับ แต่ ไม่ถึงขั้นกับ การมีการสะดุดไป หากมีการ เปลี่ยนตัว เนื่องจากว่า มีการดำเนิน การระยะหนึ่งแล้ว ซึ่ง การเปลี่ยนตัว ทีมงานต่างๆ อาจทำให้ เกิดความล่าช้าไปบ้าง แต่ ก็จะไม่ กระทบกับภาพรวม หากมีการเปลี่ยนแปลง ใดก็เป็นส่วนของ คณะบริหารหรือ ครมมากกว่า ที่ จะทำให้โครง การ Digital  wallet สะดุดลง หรือ ว่าจะมีการเปลี่ยนแปลง   ทั้งนี้นางสาว  4 กันยายน ได้ฝากถึง นางสาวแพรทองธารชินวัตรนายกรัฐ มนตรีคนที่ 31   บอกว่า นายกใหม่ เนี่ยเข้ามา รับตำแหน่ง ในช่วงเวลาที่ยากลำบาก   ทั้ง ในทางเศรษฐกิจ การ เมืองสังคม เป็น ภาระหน้าที่หนักหน่วง ต้อง เดินได้ทำงาน ร่วมเป็นคณะรัฐมนตรี พัฒนาไปสู่ ความก้าวหน้า   ไป ค้านขอเป็นกำลังใจ แล้ว จะทำหน้าที่ ตามบทบาท ของตนเองให้ ดีที่สุด นะครับ ให้ความร่วมมือ ในการทำกฎ หมายการแก้ไข รัฐธรรมนูญ การ ตรวจสอบถ่วงดุล ย้ำ ก็จะทำหน้า ที่อย่างเต็มที่   คาดหวังว่านายก มนตรีคนใหม่ จะให้เกียรติต่อ สภาผู้แทน ราษฎรและสภาพไวๆนะ กลับ ไปถึงบ้านมาตอบ กระทู้ถามสด ของฝ่ายค้านด้วย โดยไม่ อยากตัดสิน นางสาว 8  ของถ่าน จาก การแสดงวิสัยทัศน์ นายกมนตรี หลังจากนี้ ยังมีหลายๆโอกาส ที่จะแสดง วิสัยทัศน์   หลังจาก เข้าถวายสัตย์ปฏิญาณตน หรือ การแถลงนโยบาย ต่อรัฐสภา แล้วขอให้ ดูใหญ่ๆต่อไป ไม่อยากตัด สินเพียงแค่ สปีดเดียว นั่นคือหลังจาก ที่รับพระ ราชโองการ โปรดเกล้าโปรดกระหม่อมแล้วครับ     พาผู้ชมไป ดูบรรยากาศ การประชุมวุฒิ สภาเมื่อวานนี้ ไป ไปช่วงเย็น ๆนะครับผู้ชมฮะเรื่องนี้นะ คะก็มีเรื่องของกสทช เมื่อวาน นี้กูโทรหา ที่ประชุม วุฒิสภามีการพิจารณา รับทราบเกี่ยวกับ เรื่องของราย งานผลการปฏิบัติ งานกสทช แล้วก็รายงานการ ติดตามตรวจสอบ ประเมิน ผลจำนวน 2 ฉบับ นั้นเองนะจะพาผู้ชม ไปดูบรรยากาศ แล้วก็ราย ของการประชุมวุฒิ เมื่อวานที่ผ่านมากันข้าม ที่ประชุมวุฒิสภา ครับผู้ชมครับมี การพิจารณา รายงานผล การปฏิบัติงานกสทช ประจำ ปี  2566 และราย งานการติด ตามตรวจสอบ และประเมินผล การปฏิบัติงานกสทช สำนัก งานกสทช และเลขาธิการ กสทช ประจำปี 2 รถ รถศาสตราจารย์คลินิกบุญใบชัยพฤกษ์ ประธาน คณะกรรมการ กิจการกระจาย เสียงกิจการโทรทัศน์และ กิจการโทรคมนาคมแห่งชาติ หรือว่ากสทช. ก็มี การกล่าวในครับว่า   คสช มีจุดมุ่ง หมายที่จะรับ ฟังความคิดเห็น จากทุกภาค ส่วนเพื่อนำไป การ พัฒนากิจ การกระจาย เสียงกิจการโทรทัศน์และกิจการ โทรคมนาคมอย่าง เต็มประสิทธิภาพ ลดปัญหา ความเหลื่อมล้ำ ทางพื้นฐาน ทางดิจิทัล ตลอดจนส่ง เสริมการขยาย โครงสร้างพื้นฐานโทรคมนาคม ให้ ครอบคลุม ทุกพื้นที่ เพื่อยกระดับ ความสามารถในการ แข่งขันของประเทศและ เศรษฐกิจ ประเทศอเมริกา ได้ของ คุณตายายรัตน์วิริยะ ศิริกุลครับรอง เลขาธิการ กสทช รักษาการแทน เลขาธิการ กสทช กล่าวนะคะ   ว่าผลการ ปฏิบัติงานที่ ผ่านมาของกสทช ประจำปี  2566 นั้น   มีการ ร่วมกับ กระทรวงดิจิทัล เพื่อเศรษฐกิจและสังคม และกรมป้องกัน และบรรเทาสาธารณภัย พัฒนา ระบบเซลล์บรอดแคสติ้ง สำหรับแจ้งเตือนภัย พิบัติแก่ประชาชนด้วย ก็เป็น บริการ ทางสังคมที่ภาค รัฐก็จะ ต้องมีการให้ การสนับ สนุนเพื่อให้ ประชาชนมี ข้อมูลในการ ช่วยชีวิตในชุม เฉินเพื่อลดการบาดเจ็บ และความเสียหายต่อชีวิตและทรัพย์สิน นอกจากนี้ ครับกสทชได้ให้ ความสำคัญในการ คุ้มครองผู้บริโภค ในกิจการกระจายเสียง กิจการโทรทัศน์ และกิจการโทรคมนาคม ผ่านการกำหนดมาตรการ ป้องกันและแก้ ไขปัญหาร่วมกับ หน่วยงานที่เกี่ยว ข้องทุกภาคส่วน ป้องกันและ แก้ไขปัญหาอาชญากรรม ทางเทคโนโลยีอย่างเข้มงวด ขณะเดียวกัน ครับมีสมา ชิกวุฒิสภาลุกขึ้นอภิปราย ไม่ ประเด็นดังกล่าว อย่างกว้างขวางเลย ทีเดียวนะครับ อธิพล ตำรวจโทบุญจันทร์นวลสาย สมาชิกวุฒิ สภาก็มีการ กล่าวนะครับ ต้อง เร่งการ เร่งการแก้ไขปัญหา แก๊งคอลเซ็นเตอร์ที่หลอกลวงประชาชน สร้าง ความรู้ความ เข้าใจในการ ป้องกันแก๊งคอลเซ็นเตอร์อย่างจริงจัง เพื่อประโยชน์ ของประชาชนและ ประเทศต่อไป ด้วยนั่นเองนะครับ หลังจาก นั้นก็มีใน ส่วนของสมาชิก สภานะครับ นางอังคณานีละไพจิตร   ได้กล่าวข้อเสนอ ให้ทางกสทช ไปจัดทำมาตรการ คุมคุณภาพ หรือเซ็น เซอร์เนื้อหาไม่เหมาะสมต่างๆ ให้ มีความเข้ม งวดมากยิ่งขึ้น ด้วยก็จะ เป็นการลดความ เสี่ยงในเรื่อง ของสิทธิเสรี ภาพของประชาชน เป็น การเพิ่มประสิทธิภาพ การคุ้มครองผู้บริโภค อาจจะ ได้รับความเสียหาย   จาก ระบบการสื่อ สารอย่างเต็มประ สิทธิภาพต่อไปนะครับ อย่างไรก็ตาม ภายหลังการอภิ ปรายซักถาม ของสว มี คุณสุร ศักดิ์ตันตะโยธิน   รองเลขาธิการ ของกสทช สายงานกิจการ โทรคมนาคม ได้ ลุกขึ้นชี้แจง ต่อที่ประชุม ของวุฒิสภา การแก้ไข ปัญหา Call Center หลอกลวงประชาชน บอก ว่าตนเองเนี่ยนะครับ รับแนวคิด ในการแก้ไขปัญหา แก๊ง คอลเซ็นเตอร์ จากศพไปพิจารณาไปป่ะ กระปุกศึกษา ไปหา เดินทางในการ แก้ไขปัญหาต่อไป   แต่ถึงอย่างไร ก็ตามนะครับ ตลอดระยะเวลาที่ผ่านมา   กสทช. ได้ทำงาน ร่วมกับกระทรวง ไปศึกษา ไปศึกษาแนวทางการ แก้ไขปัญหาดังกล่าวผ่านการบังคับใช้กฎหมาย พระราชบัญญัติ กำหนดป้องกัน การ ปราบปรามอาชญากรรมทางเทคโนโลยี พุทธศักราช  2560  6 ได้มีการ จัดทำมาตรการ เชิงรุกการสร้าง จะไป ประชาชน ผ่านเครือข่าย ของประชาชนเอง   ไม่สามารถ รู้เท่าทันกลุ่มวิชาชีพ แก๊งคอลเซ็นเตอร์ มีการ กำชับ กับเจ้าหน้าที่ ที่เกี่ยวข้องใน การจับกุม การป้องกัน ปราบปรามแก๊งคอลเซ็นเตอร์ อย่าง เข้มงวดต่อไปด้วยเช่นกัน Plasma นางสาว มณีรัตน์ กำจรกิจการ ผู้ช่วย เลขาธิการก สทช สายงานกิจการกระจาย เสียงและโทรทัศน์ ได้ กล่าวชี้แจง เพิ่มเติมถึงกรณี การจัดสรรคลื่น ความถี่ให้ กับกิจการของทางลัด    บอก ว่าปัจจุบัน รัฐสภา มีการสื่อ สารข้อมูลผ่าน ทางทุกช่องทาง อย่างครอบคลุม ไป ทุกระดับพื้นที่ ไม่ว่าจะ เป็นโทรทัศน์ ในระบบดิจิตอล สามารถ รับชมได้ทั่วประเทศ ในขณะนี้ ในส่วน ของวิทยุ กระจายเสียงปัจจุบัน วิทยุ กระจายเสียง รัฐสภา มี ทั้งหมด 16  สถานี nam e1 สถานีและ  fm15 สถานี กระจายตัว อยู่ทั่วประเทศ ไทยทั้งภาคก ลางภาคเหนือภาค อีสานภาคใต้ อย่างไรก็ตามนะครับ รัฐสภา ได้มีการร้อง ขอให้มีการ จัดสรรคลื่นความถี่ เพิ่ม ขึ้นอีก 7 คลื่นความถี่ ให้เกิดความ ครอบคลุมมากยิ่งขึ้น   เส้นทางกสทเองนะฮะได้เล็งเห็นถึงความสำคัญ ให้เกิดความเข้ม แข็งในการสื่อ สารข้อมูลของพระ   ไปสู่ประชาชน มีการ แจ้งกับทาง รัฐสภาแล้วว่า G7 คลื่นความถี่ สามารถ คลี่คลายปัญหาต่างๆได้ ใน ภาพรวมแล้ว   กสท ชจะกลับมา พิจารณา เพิ่มเติมอีกครั้งหนึ่ง นำเสนอให้ ทางรัฐสภา   ใช้ช่องทาง การสื่อสาร เพิ่มเติมใน การบูรณาการร่วมกัน กับหน่วยงาน ภาครัฐอื่นๆด้วยกัน ที่มีความถี่มากอยู่แล้ว ยก ตัวอย่างกรม ประชาสัมพันธ์ที่มีวัตถุ ประสงค์ในการดำเนิน การคล้ายคลึงกัน จะสามารถ นำข่าวสาร ต่างๆไปเผยแพร่ ผ่านประชาชน วิทยุกรม ประชาสัมพันธ์ได้ให้ประชาชนรับทราบข้อมูลข่าวสารต่างๆ ได้ อย่างครอบคลุม ต่อไปด้วยนะครับ อย่างไร ก็ดีครับ ครูสงขลา ทาง กสท ชรับยังมีจอดอีก 1 ด้านเนื้อหาที่จะต้อง มีการแก้ไข ปัญหาก็คือ สถานี วิทยุภาคประชา ชนนางเอกนะครับ ที่ใช้งานอยู่ ในปัจจุบัน ซึ่งมีผู้ ต้องการใช้กว่า  3000 สถาน ีด้วยกัน การณเดชนะคะ แล้วยัง คงเป็นประเด็น ปัญหาที่ทางด้านของทางกสทช ก็จะต้อง มีการเร่ง แก้ไขปัญหา ดังกล่าวเนื่องจาก มีความ จำเป็นที่จะ ต้องแก้ไขปัญหาการ คลื่นความ ถี่ที่เกิดขึ้น ทั้งในประ เทศและประเทศ เพื่อนบ้านทั้งหมด ครับดังนั้นจึงจำ เป็นที่จะต้อง ทำให้สถาน ีลดลงกว่า  300 สถานี แล้วที่ผ่านมา ทางกสทช พยายามที่จะ หาแนวทาง ในการแก้ไข ปัญหาดังกล่าว แล้วนะครับ เพื่อให้ เกิดพื้นที่ ช่องทางในการ เผยแพร่ข้อ มูลข่าวสารให้ กับประชาชน ด้วย การนำวิทยุ ดิจิตอลเข้ามาเพิ่ม เติมด้วยรวมถึง ยังมีการเพิ่ม ช่องทางเรื่องของอื่น ในการ คลี่คลาย ปัญหาต่าง ๆอย่างเต็มประ สิทธิภาพนางเอกนักกล้าม ไป ดูภารกิจเมื่อวาน นี้ของรองประธาน สภาผู้แทนราษฎร คนที่ 2 คุณ พิเชษฐ์เชื้อเมืองพาน นะครับได้ให้การรับรอง   การเชื่อมความ สัมพันธไมตรีกับ ของกลุ่มมิตรภาพ สมาชิกรัฐสภาจากอินโดนีเซียและคณะ เดิน ทางมาเยือนประเทศไทย และ มาที่รัฐสภา ไทยของเราด้วยนะครับ เห็น ที่หน้าจอ อยู่ในขณะนี้นะคุณ พิเชษฐ์เชื้อเมืองพาน รองประธาน สภาผู้แทนราษฎร  2 ได้ให้การรับรอง ส่วนของคุณ คิมมี่ ประธานกลุ่มมิตรภาพ สมาชิกรัฐสภาอินโดนีเซีย- ไทย เพื่อกระชับความ สัมพันธ์ระหว่างรัฐสภาไทย และ รัฐสภา อินโดนีเซีย โดยมีนางสาว พิชชาเชื้อ เมืองพานผู้ช่วยเลขานุการ รองประธานสภา ผู้แทนราษฎรคนที่ 2   ถัดมามีนางสาว สตรีจิตใจพิบูลย์สุข รองเลขาธิการ สภาผู้แทนราษฎร นายกรกช คงทอง ผู้บังคับบัญชากลุ่ม งานพิธีการทูต นายสราวุธช้างแก้ว ผู้บัญชาการกลุ่มงาน ข้อมูล ข่าวสารระหว่าง ประเทศ รูปให้การรับรอง ในโอกาสนี้ ณห้องรับรอง พิเศษ 205  ชั้น 2 โซนกลาง อาคารรัฐสภา รองประธาน สภาผู้แทนราษฎร คนที่ 2 ได้ กล่าวต้อน รับด้วยความยินดี   และกล่าว ถึงอาคารรัฐสภาแห่งนี้   เพิ่งจะมีการ ก่อสร้างแล้ว เสร็จแล้วครับ ดูทางรัฐสภา ประกอบด้วย สมาชิกสภาผู้ แทนราษฎร 500 คน สมาชิก วุฒิสภา 200  คนใน นี้นะ มีสภาผู้แทน ราษฎรจะมีการ ประชุมกัน วัน พุธและวัน พฤหัสบดี สำหรับรัฐสภา ไทยและอินโดนีเซีย   มีความ สัมพันธ์ที่ดี มีความใกล้ ชิดกันมาโดยตลอด มีการ แลกเปลี่ยนการ เยือนกันอย่างสม่ำเสมอ ล่า สุดเมื่อเดือน มิถุนายน 2 561  ที่ผ่านมา นายรังสิมันต์โรมสสไทย ในฐานะ ประธานกลุ่ม มิตรภาพ สมาชิกรัฐสภาไทยอินโด สาธุ สาธารณรัฐอินโดนีเซีย กระชับ ความสัมพันธ์ระดับ สมาชิกรัฐสภาระหว่างกัน นอก จากนี้รองประธาน สภาผู้แทนราษฎร คนที่ 2  ยัง แสดงความชื่น ชมที่อินโดนีเซีย สามารถ พัฒนาประเทศ เติบโตอย่างรวดเร็ว ไม่ว่าจะเป็น ด้านเศรษฐกิจ ด้านสังคมด้าน การเมืองอีก ทั้งยังเป็นประ เทศที่มีทรัพยากร ธรรมชาติที่อุดมสมบูรณ์ พร้อมทั้งแจ้งให้ทราบว่า นาย วันมูหะมัดนอร์ มะทาประธาน รัฐสภาและประธานสภา ผู้แทนราษฎร ได้ฝากความระลึก ถึงไปยัง คณะผู้แทน รัฐสภา อินโดนีเซียในวันนี้ด้วย   สภา ผู้แทนราษฎร ของขายเอง ยินดีให้การสนับ สนุนการดำเนิน งานด้านต่างๆ ของสภาอินโดนีเซีย ในทุกโอกาส เป็นการ กระชับ ความสัมพันธ์ระหว่าง รัฐสภาของ ทั้งสองประเทศ ให้แน่นแฟ้นมากยิ่งขึ้น   โอกาสที่อำนวย   รองประธาน สภาผู้แทนราษฎร คนที่ 2  จะเดิน ทางไปเยือนอินโดนีเซีย ด้วยตนเองด้วย เช่นกันครับ ในขณะ ที่ด้านประธานกลุ่ม มิตรภาพสมาชิกรัฐสภา อินโดนีเซีย- ไทย   ได้ กราบขอบคุณ ให้การ ต้อนรับอย่าง อบอุ่นความ สัมพันธ์ระหว่าง ไทยอินโดนีเซียดำเนินงาน มา ด้วยดี 74 ปี   ไม่ เพียงแต่ความสัม พันธ์ที่ดีด้าน การเมืองและเศรษฐกิจเท่านั้น ยังรวมไปถึง ความสัมพันธ์ด้าน สังคมวัฒนธรรม ด้าน การศึกษาอีกด้วย อีก ทั้งมีการลง นามข้อตกลงร่วมกัน ด้านต่างๆ   ไม่ ว่าจะเป็นด้าน ของการศึกษา ความมั่นคง ด้านการติด ต่อด้าน การต่อต้านยาเสพติด   ปัจจุบัน ในส่วนของอินโดนีเซีย กับไทยเอง มีขนาดเศรษฐกิจ ใหญ่เป็นอันดับ 1  และอันดับ 2  ของอาเซียน หรือ คิดเป็นประมาณ ร้อยละ 50 ของ ขนาดเศรษฐกิจ ทั้งหมดของอาเซียน   ในปี  2566   มูลค่า การค้าขายระหว่างกัน   มี ประมาณ 1.8  หมื่นล้านเหรียญสหรัฐ แล้ว จะได้ส่งเสริม การค้าระหว่าง การให้เพิ่มมาก ยิ่งขึ้นต่อ เนื่องต่อไป ทั้งสอง ฝ่ายได้มีการ หารือในเรื่องของการเกษตร ผ้าไหมไทย จะได้ มีความร่วมมือ กันแลกเปลี่ยน จะได้มีความร่วมมือการแลกเปลี่ยนองค์ความรู้ระหว่างกัน ในอนาคต ต่อไปด้วย นะครับ ไป ดูสถาน การณ์ในต่าง ประเทศกับคุณ กิตติเสรี ไปอยู่นะวันนี้มาพบ ไว้นิดนึงค่ะ อเมริกา ผู้ชมฮะจะมีการ เลือกตั้งในช่วง เดือนพฤศจิกายน นี้สัปดาห์ที่ผ่านมา ที่รักใครวะเนี่ยเขาบอกค้นเลยทีเดียวนะ นับ จันทร์จากวันนี้นะ ไป จนถึงวันที่  5 พฤศจิกายน ไม่ถึงร้อยวัน เพราะฉะนั้น ลุยกันน่าดู kanninich เป็นไร Battle Ground State Battle Ground  คือหมาย ถึง รัฐที่จะชี้ชะตา แล้วครับว่า ใครจะได้เป็น ประธานาธิบดี ตอน นี้ 2 ฝ่ายระหว่าง  cummins กลับ   โดนัลด์ทรัมป์หาเสียงกัน เต็มที่เลย ครับถ่าย  pencils ติดตามกัน ในช่วง ท้ายข่าว นอกจาก สถาน สาว สหรัฐอเมริกาก็ใช่ย่อย หรือว่าเป็นตัวชี้วัดที่สำคัญในการ เลือกตั้งประธานาธิบดีในครั้งนี้ ชุดหน้าติดตามกันต่อ ชั่วโมงข่าวต่างประเทศ กับคุณ กิตติเสรีประยูรครับ           อาชีพอิสระ ที่เห็นแก่ตัวไป มีสิทธิ์ได้ตั้งนาน ที่ไหน ยังไงมีคำตอบสำหรับผู้ที่สนใจ ใช้บัตรประชาชนใบเดียว เงินได้ทันที วันนี้   สูงสุด  300 บาทต่อปี           แล้ว ก็เป็นของคน ที่ไม่ดื่มด้วย เลิก ดื่มพื้นที่สาธารณะ ให้กับทุกคนนะครับ         ตามความเข้มข้น ใน เรื่องของความเคลื่อนไหว ในต่างประเทศ กันครับการเมือง ไม่ต้องเข้มข้น   การ เมืองที่สหรัฐ ก็คึกคักครับล่าสุด malish แล้วก็โดนซ้ำ ต่างฝ่าย ต่างเดินสาย หาเสียงกัน ที่รัฐเพนซิลเว เนียครับเมื่อช่วงสุดสัปดาห์ที่ผ่านมา Shenzhen  เป็นหนึ่งในรัฐชี้ชะตา หรือ Battle Ground state นั่นเองครับโดย ที่กำลังฮิต รองประธาน าธิบดีสหรัฐแล้วก็ ว่าที่ตัว แทนจาก พรรคเดิมปกติ ราย การเลือกตั้งวันที่ 5 พฤศจิกายน ใน ในฐานะผู้สมัคร ชิงตำแหน่ง รองประธานาธิบดี ลงพื้นที่ หาเสียงในรถ เป็นสวัสดีครับซึ่งเป็น ใน ของ การเลือกตั้ง ครั้งนี้เมื่อวันอาทิตย์ ครับทั้งนี้การ ที่ harris นั้น นำเสนอภาพ ลักษณ์ของตัวเอง ว่าจะเป็นผู้ นำหญิงคนแรก ของสหรัฐ ไปวันนั้น ครับเธอยัง นำเสนอตัวเอง ในฐานะของ ประธาน าธิบดีหญิงผิวสี ที่มีเชื้อสายเอเชียก็ คือ เชื้อสายอินเดียจาก มารดาแล้วก็การเป็น ผู้นำรุ่นใหม่ของพรรคเดโมแครตหลังจาก ที่โจไบเดนประธานาธิบดีที่อา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 ASR ห้องข่าวรัฐสภาแชนแนล ข่าวเช้า วันที่ 22 พฤศจิกายน 2567 รอบที่ 2</dc:title>
  <dc:creator/>
  <cp:keywords/>
  <dcterms:created xsi:type="dcterms:W3CDTF">2024-11-22T06:24:33Z</dcterms:created>
  <dcterms:modified xsi:type="dcterms:W3CDTF">2024-11-22T06: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พฤษจิกายน 2567 เวลา 11.33 น.</vt:lpwstr>
  </property>
  <property fmtid="{D5CDD505-2E9C-101B-9397-08002B2CF9AE}" pid="3" name="subtitle">
    <vt:lpwstr/>
  </property>
</Properties>
</file>